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India</w:t>
      </w:r>
      <w:r>
        <w:t xml:space="preserve"> </w:t>
      </w:r>
      <w:r>
        <w:t xml:space="preserve">Bangalore</w:t>
      </w:r>
    </w:p>
    <w:bookmarkStart w:id="20" w:name="X344cc00e4fb556a8ce38a1aead3e7703a30b7e8"/>
    <w:p>
      <w:pPr>
        <w:pStyle w:val="Heading1"/>
      </w:pPr>
      <w:r>
        <w:t xml:space="preserve">Cover Letter for Industrial Engineer Position in India Bangalore</w:t>
      </w:r>
    </w:p>
    <w:p>
      <w:pPr>
        <w:pStyle w:val="FirstParagraph"/>
      </w:pPr>
      <w:r>
        <w:t xml:space="preserve">Dear [Hiring Manager's Name],</w:t>
      </w:r>
    </w:p>
    <w:p>
      <w:pPr>
        <w:pStyle w:val="BodyText"/>
      </w:pPr>
      <w:r>
        <w:t xml:space="preserve">I am writing to express my interest in the Industrial Engineer position at [Company Name] in India Bangalore. As a highly motivated and results-driven professional with over [X years] of experience in industrial engineering, I am eager to contribute my expertise in process optimization, operational efficiency, and innovative problem-solving to a dynamic organization like yours. Bangalore, often referred to as the "Silicon Valley of India," is a hub for technological advancement and manufacturing innovation, making it an ideal location for professionals who seek to drive impactful change in industries that shape the future. My background aligns seamlessly with the requirements of this role, and I am confident that my skills will add value to your team.</w:t>
      </w:r>
    </w:p>
    <w:p>
      <w:pPr>
        <w:pStyle w:val="BodyText"/>
      </w:pPr>
      <w:r>
        <w:t xml:space="preserve">Throughout my career as an Industrial Engineer, I have focused on improving productivity, reducing costs, and enhancing quality across diverse sectors such as manufacturing, supply chain management, and project execution. My work has consistently emphasized the integration of analytical thinking with practical solutions to address complex challenges. For instance, at [Previous Company Name], I led a team to implement lean manufacturing principles that reduced production waste by 25% within six months. This achievement not only improved operational efficiency but also contributed to a significant increase in customer satisfaction. Such experiences have solidified my ability to deliver measurable results in fast-paced environments, which is critical for success in India Bangalore's competitive industrial landscape.</w:t>
      </w:r>
    </w:p>
    <w:p>
      <w:pPr>
        <w:pStyle w:val="BodyText"/>
      </w:pPr>
      <w:r>
        <w:t xml:space="preserve">India Bangalore's unique position as a global technology and innovation center has fostered an ecosystem where industrial engineers play a pivotal role in bridging the gap between theoretical concepts and real-world applications. As an Industrial Engineer, I have always been passionate about leveraging data-driven strategies to optimize workflows and streamline operations. In my previous role at [Another Previous Company Name], I developed a predictive maintenance system using advanced analytics, which minimized equipment downtime by 30% and reduced maintenance costs by 18%. This project exemplifies my ability to apply cutting-edge technologies to solve practical problems—a skill set that is particularly relevant in India Bangalore's rapidly evolving industrial sector.</w:t>
      </w:r>
    </w:p>
    <w:p>
      <w:pPr>
        <w:pStyle w:val="BodyText"/>
      </w:pPr>
      <w:r>
        <w:t xml:space="preserve">What sets me apart as an Industrial Engineer is my commitment to continuous improvement and adaptability. I have consistently stayed updated with industry trends, attending workshops and certifications such as Six Sigma Green Belt and Lean Manufacturing. These qualifications have equipped me with a robust framework for identifying inefficiencies and implementing sustainable solutions. Moreover, my strong communication skills allow me to collaborate effectively with cross-functional teams, ensuring that engineering solutions align with business objectives. In India Bangalore's collaborative work culture, where teamwork and innovation are paramount, I believe these qualities will enable me to thrive.</w:t>
      </w:r>
    </w:p>
    <w:p>
      <w:pPr>
        <w:pStyle w:val="BodyText"/>
      </w:pPr>
      <w:r>
        <w:t xml:space="preserve">India Bangalore's thriving industrial scene is marked by a blend of traditional manufacturing and high-tech innovation. As an Industrial Engineer in this region, I have witnessed firsthand the transformative impact of optimizing processes in sectors ranging from automotive to electronics. For example, my work on supply chain optimization for a multinational firm operating in Bangalore involved analyzing logistics networks to reduce delivery times while maintaining cost efficiency. This project required a deep understanding of local market dynamics and the ability to balance global standards with regional challenges—a skill I bring to every endeavor.</w:t>
      </w:r>
    </w:p>
    <w:p>
      <w:pPr>
        <w:pStyle w:val="BodyText"/>
      </w:pPr>
      <w:r>
        <w:t xml:space="preserve">One of my key strengths as an Industrial Engineer is my problem-solving mindset. I approach challenges with a systematic yet creative perspective, often identifying solutions that others may overlook. During a recent project in India Bangalore, I was tasked with addressing bottlenecks in a client's production line. By conducting a root cause analysis and reconfiguring workflow layouts, we achieved a 20% increase in output without additional resource investment. This experience reinforced my belief that industrial engineering is not just about technical expertise but also about understanding human and organizational factors to drive success.</w:t>
      </w:r>
    </w:p>
    <w:p>
      <w:pPr>
        <w:pStyle w:val="BodyText"/>
      </w:pPr>
      <w:r>
        <w:t xml:space="preserve">Another aspect of my professional journey that aligns with the needs of India Bangalore is my focus on sustainability. As industries in this region grapple with environmental and social responsibilities, I have prioritized eco-friendly practices in my projects. For instance, I spearheaded a initiative to reduce energy consumption in a manufacturing plant by implementing smart automation systems, resulting in a 15% decrease in carbon footprint. This commitment to sustainability not only meets global standards but also resonates with the growing emphasis on responsible industrial growth in India Bangalore.</w:t>
      </w:r>
    </w:p>
    <w:p>
      <w:pPr>
        <w:pStyle w:val="BodyText"/>
      </w:pPr>
      <w:r>
        <w:t xml:space="preserve">I am particularly drawn to [Company Name] because of its reputation for excellence and its dedication to innovation. Your company's focus on [specific project, product, or value mentioned in the job description] aligns closely with my professional goals. I am eager to contribute my expertise in industrial engineering to support your mission of [specific company goal or vision]. In India Bangalore, where the demand for skilled engineers is rising, I am confident that my background and passion for process improvement will enable me to make a meaningful contribution.</w:t>
      </w:r>
    </w:p>
    <w:p>
      <w:pPr>
        <w:pStyle w:val="BodyText"/>
      </w:pPr>
      <w:r>
        <w:t xml:space="preserve">In conclusion, I would be thrilled to bring my experience as an Industrial Engineer to [Company Name] and help drive operational excellence in India Bangalore. My track record of delivering results, combined with my adaptability and enthusiasm for innovation, makes me a strong candidate for this role. I would welcome the opportunity to discuss how my skills and vision align with your needs. Thank you for considering my applic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in India Bangalore</dc:title>
  <dc:creator/>
  <cp:keywords/>
  <dcterms:created xsi:type="dcterms:W3CDTF">2026-07-23T06:11:39Z</dcterms:created>
  <dcterms:modified xsi:type="dcterms:W3CDTF">2026-07-23T06:11:39Z</dcterms:modified>
</cp:coreProperties>
</file>

<file path=docProps/custom.xml><?xml version="1.0" encoding="utf-8"?>
<Properties xmlns="http://schemas.openxmlformats.org/officeDocument/2006/custom-properties" xmlns:vt="http://schemas.openxmlformats.org/officeDocument/2006/docPropsVTypes"/>
</file>